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E323F" w:rsidRDefault="007152DA" w:rsidP="007152DA">
      <w:pPr>
        <w:spacing w:after="0"/>
        <w:jc w:val="center"/>
        <w:rPr>
          <w:b/>
          <w:bCs/>
          <w:lang w:val="en-GB"/>
        </w:rPr>
      </w:pPr>
      <w:r w:rsidRPr="007152DA">
        <w:rPr>
          <w:b/>
          <w:bCs/>
          <w:lang w:val="en-GB"/>
        </w:rPr>
        <w:t>Tidy RAcE Data Dictionary</w:t>
      </w:r>
    </w:p>
    <w:p w:rsidR="009A4182" w:rsidRDefault="009A4182" w:rsidP="007152DA">
      <w:pPr>
        <w:spacing w:after="0"/>
        <w:jc w:val="center"/>
        <w:rPr>
          <w:b/>
          <w:bCs/>
          <w:lang w:val="en-GB"/>
        </w:rPr>
      </w:pPr>
    </w:p>
    <w:p w:rsidR="009A4182" w:rsidRDefault="009A4182" w:rsidP="009A4182">
      <w:pPr>
        <w:pBdr>
          <w:top w:val="single" w:sz="4" w:space="1" w:color="auto"/>
          <w:bottom w:val="single" w:sz="4" w:space="1" w:color="auto"/>
        </w:pBdr>
        <w:spacing w:after="0"/>
        <w:jc w:val="center"/>
        <w:rPr>
          <w:b/>
          <w:bCs/>
          <w:lang w:val="en-GB"/>
        </w:rPr>
      </w:pPr>
      <w:r>
        <w:rPr>
          <w:b/>
          <w:bCs/>
          <w:lang w:val="en-GB"/>
        </w:rPr>
        <w:t>Raw Datasets</w:t>
      </w:r>
    </w:p>
    <w:p w:rsidR="009A4182" w:rsidRDefault="009A4182" w:rsidP="009A4182">
      <w:pPr>
        <w:spacing w:after="0"/>
        <w:jc w:val="center"/>
        <w:rPr>
          <w:b/>
          <w:bCs/>
          <w:lang w:val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1189"/>
        <w:gridCol w:w="1117"/>
        <w:gridCol w:w="1117"/>
        <w:gridCol w:w="1117"/>
        <w:gridCol w:w="1117"/>
        <w:gridCol w:w="1117"/>
      </w:tblGrid>
      <w:tr w:rsidR="00921D25" w:rsidRPr="007152DA" w:rsidTr="00420E1B">
        <w:tc>
          <w:tcPr>
            <w:tcW w:w="2802" w:type="dxa"/>
          </w:tcPr>
          <w:p w:rsidR="00921D25" w:rsidRPr="00420E1B" w:rsidRDefault="00921D25" w:rsidP="00921D25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Set</w:t>
            </w:r>
          </w:p>
        </w:tc>
        <w:tc>
          <w:tcPr>
            <w:tcW w:w="1189" w:type="dxa"/>
          </w:tcPr>
          <w:p w:rsidR="00921D25" w:rsidRPr="00420E1B" w:rsidRDefault="00921D25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921D25" w:rsidRPr="00420E1B" w:rsidRDefault="00921D25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921D25" w:rsidRPr="00420E1B" w:rsidRDefault="00921D25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921D25" w:rsidRPr="00420E1B" w:rsidRDefault="00921D25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921D25" w:rsidRPr="00420E1B" w:rsidRDefault="00921D25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921D25" w:rsidRPr="00420E1B" w:rsidRDefault="00921D25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921D25" w:rsidRPr="007152DA" w:rsidTr="00420E1B">
        <w:tc>
          <w:tcPr>
            <w:tcW w:w="2802" w:type="dxa"/>
          </w:tcPr>
          <w:p w:rsidR="00921D25" w:rsidRPr="00420E1B" w:rsidRDefault="00921D25" w:rsidP="00921D25">
            <w:pPr>
              <w:ind w:left="284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CHW List</w:t>
            </w:r>
          </w:p>
        </w:tc>
        <w:tc>
          <w:tcPr>
            <w:tcW w:w="1189" w:type="dxa"/>
          </w:tcPr>
          <w:p w:rsidR="00921D25" w:rsidRPr="007152DA" w:rsidRDefault="00921D2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21D25" w:rsidRPr="007152DA" w:rsidRDefault="009E38FC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21D25" w:rsidRPr="007152DA" w:rsidRDefault="00527F6B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21D25" w:rsidRPr="007152DA" w:rsidRDefault="00473946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21D25" w:rsidRPr="007152DA" w:rsidRDefault="00921D2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21D25" w:rsidRPr="007152DA" w:rsidRDefault="00921D25" w:rsidP="005C390E">
            <w:pPr>
              <w:ind w:left="284"/>
              <w:rPr>
                <w:lang w:val="en-GB"/>
              </w:rPr>
            </w:pPr>
          </w:p>
        </w:tc>
      </w:tr>
      <w:tr w:rsidR="00944C95" w:rsidRPr="007152DA" w:rsidTr="00420E1B">
        <w:tc>
          <w:tcPr>
            <w:tcW w:w="2802" w:type="dxa"/>
          </w:tcPr>
          <w:p w:rsidR="00944C95" w:rsidRPr="00420E1B" w:rsidRDefault="00944C95" w:rsidP="005C390E">
            <w:pPr>
              <w:ind w:left="284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Site List</w:t>
            </w:r>
          </w:p>
        </w:tc>
        <w:tc>
          <w:tcPr>
            <w:tcW w:w="1189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944C95" w:rsidRPr="007152DA" w:rsidTr="00420E1B">
        <w:tc>
          <w:tcPr>
            <w:tcW w:w="2802" w:type="dxa"/>
          </w:tcPr>
          <w:p w:rsidR="00944C95" w:rsidRPr="00420E1B" w:rsidRDefault="00944C95" w:rsidP="005C390E">
            <w:pPr>
              <w:ind w:left="284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Supervisor List</w:t>
            </w:r>
          </w:p>
        </w:tc>
        <w:tc>
          <w:tcPr>
            <w:tcW w:w="1189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44C95" w:rsidRPr="007152DA" w:rsidRDefault="00944C95" w:rsidP="005C390E">
            <w:pPr>
              <w:ind w:left="284"/>
              <w:rPr>
                <w:lang w:val="en-GB"/>
              </w:rPr>
            </w:pPr>
          </w:p>
        </w:tc>
      </w:tr>
      <w:tr w:rsidR="00921D25" w:rsidRPr="007152DA" w:rsidTr="00420E1B">
        <w:tc>
          <w:tcPr>
            <w:tcW w:w="2802" w:type="dxa"/>
          </w:tcPr>
          <w:p w:rsidR="00921D25" w:rsidRPr="00420E1B" w:rsidRDefault="00694770" w:rsidP="005C390E">
            <w:pPr>
              <w:ind w:left="284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Supervision Rates</w:t>
            </w:r>
          </w:p>
        </w:tc>
        <w:tc>
          <w:tcPr>
            <w:tcW w:w="1189" w:type="dxa"/>
          </w:tcPr>
          <w:p w:rsidR="00921D25" w:rsidRDefault="00921D25" w:rsidP="005C390E">
            <w:pPr>
              <w:jc w:val="center"/>
            </w:pPr>
          </w:p>
        </w:tc>
        <w:tc>
          <w:tcPr>
            <w:tcW w:w="1117" w:type="dxa"/>
          </w:tcPr>
          <w:p w:rsidR="00921D25" w:rsidRPr="007152DA" w:rsidRDefault="00921D2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21D25" w:rsidRPr="007152DA" w:rsidRDefault="00921D2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21D25" w:rsidRPr="007152DA" w:rsidRDefault="00921D2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21D25" w:rsidRPr="007152DA" w:rsidRDefault="00921D25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21D25" w:rsidRPr="007152DA" w:rsidRDefault="00921D25" w:rsidP="005C390E">
            <w:pPr>
              <w:ind w:left="284"/>
              <w:rPr>
                <w:lang w:val="en-GB"/>
              </w:rPr>
            </w:pPr>
          </w:p>
        </w:tc>
      </w:tr>
      <w:tr w:rsidR="00694770" w:rsidRPr="007152DA" w:rsidTr="00420E1B">
        <w:trPr>
          <w:trHeight w:val="70"/>
        </w:trPr>
        <w:tc>
          <w:tcPr>
            <w:tcW w:w="2802" w:type="dxa"/>
          </w:tcPr>
          <w:p w:rsidR="00694770" w:rsidRPr="00420E1B" w:rsidRDefault="00694770" w:rsidP="00D05D7F">
            <w:pPr>
              <w:ind w:left="284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Heath Facility </w:t>
            </w:r>
            <w:r w:rsidR="00D05D7F" w:rsidRPr="00420E1B">
              <w:rPr>
                <w:b/>
                <w:bCs/>
                <w:lang w:val="en-GB"/>
              </w:rPr>
              <w:t>Stats</w:t>
            </w:r>
          </w:p>
        </w:tc>
        <w:tc>
          <w:tcPr>
            <w:tcW w:w="1189" w:type="dxa"/>
          </w:tcPr>
          <w:p w:rsidR="00694770" w:rsidRDefault="00694770" w:rsidP="005C390E">
            <w:pPr>
              <w:jc w:val="center"/>
            </w:pPr>
            <w:r>
              <w:t>X</w:t>
            </w: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</w:p>
        </w:tc>
      </w:tr>
      <w:tr w:rsidR="00694770" w:rsidRPr="007152DA" w:rsidTr="00420E1B">
        <w:tc>
          <w:tcPr>
            <w:tcW w:w="2802" w:type="dxa"/>
          </w:tcPr>
          <w:p w:rsidR="00694770" w:rsidRPr="00420E1B" w:rsidRDefault="00694770" w:rsidP="00420E1B">
            <w:pPr>
              <w:ind w:left="284"/>
              <w:rPr>
                <w:b/>
                <w:bCs/>
                <w:lang w:val="en-GB"/>
              </w:rPr>
            </w:pPr>
            <w:proofErr w:type="spellStart"/>
            <w:r w:rsidRPr="00420E1B">
              <w:rPr>
                <w:b/>
                <w:bCs/>
                <w:lang w:val="en-GB"/>
              </w:rPr>
              <w:t>QoC</w:t>
            </w:r>
            <w:proofErr w:type="spellEnd"/>
            <w:r w:rsidRPr="00420E1B">
              <w:rPr>
                <w:b/>
                <w:bCs/>
                <w:lang w:val="en-GB"/>
              </w:rPr>
              <w:t xml:space="preserve"> </w:t>
            </w:r>
            <w:r w:rsidR="00420E1B" w:rsidRPr="00420E1B">
              <w:rPr>
                <w:b/>
                <w:bCs/>
                <w:lang w:val="en-GB"/>
              </w:rPr>
              <w:t>Survey</w:t>
            </w:r>
            <w:r w:rsidR="001E35CA">
              <w:rPr>
                <w:b/>
                <w:bCs/>
                <w:lang w:val="en-GB"/>
              </w:rPr>
              <w:t xml:space="preserve"> Data</w:t>
            </w:r>
          </w:p>
        </w:tc>
        <w:tc>
          <w:tcPr>
            <w:tcW w:w="1189" w:type="dxa"/>
          </w:tcPr>
          <w:p w:rsidR="00694770" w:rsidRDefault="001E35CA" w:rsidP="005C390E">
            <w:pPr>
              <w:jc w:val="center"/>
            </w:pPr>
            <w:r>
              <w:t>(HMIS2 District)</w:t>
            </w: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694770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94770" w:rsidRPr="007152DA" w:rsidRDefault="00694770" w:rsidP="005C390E">
            <w:pPr>
              <w:ind w:left="284"/>
              <w:rPr>
                <w:lang w:val="en-GB"/>
              </w:rPr>
            </w:pPr>
          </w:p>
        </w:tc>
      </w:tr>
      <w:tr w:rsidR="009E38FC" w:rsidRPr="007152DA" w:rsidTr="00420E1B">
        <w:tc>
          <w:tcPr>
            <w:tcW w:w="2802" w:type="dxa"/>
          </w:tcPr>
          <w:p w:rsidR="009E38FC" w:rsidRPr="00420E1B" w:rsidRDefault="00D05D7F" w:rsidP="005C390E">
            <w:pPr>
              <w:ind w:left="284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Health Facility Caseload</w:t>
            </w:r>
          </w:p>
        </w:tc>
        <w:tc>
          <w:tcPr>
            <w:tcW w:w="1189" w:type="dxa"/>
          </w:tcPr>
          <w:p w:rsidR="009E38FC" w:rsidRDefault="009E38FC" w:rsidP="005C390E">
            <w:pPr>
              <w:jc w:val="center"/>
            </w:pPr>
          </w:p>
        </w:tc>
        <w:tc>
          <w:tcPr>
            <w:tcW w:w="1117" w:type="dxa"/>
          </w:tcPr>
          <w:p w:rsidR="009E38FC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9E38FC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790C4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9E38FC" w:rsidRPr="007152DA" w:rsidTr="00420E1B">
        <w:tc>
          <w:tcPr>
            <w:tcW w:w="2802" w:type="dxa"/>
          </w:tcPr>
          <w:p w:rsidR="009E38FC" w:rsidRPr="00420E1B" w:rsidRDefault="009E38FC" w:rsidP="005C390E">
            <w:pPr>
              <w:ind w:left="284"/>
              <w:rPr>
                <w:b/>
                <w:bCs/>
                <w:lang w:val="en-GB"/>
              </w:rPr>
            </w:pPr>
          </w:p>
        </w:tc>
        <w:tc>
          <w:tcPr>
            <w:tcW w:w="1189" w:type="dxa"/>
          </w:tcPr>
          <w:p w:rsidR="009E38FC" w:rsidRDefault="009E38FC" w:rsidP="005C390E">
            <w:pPr>
              <w:jc w:val="center"/>
            </w:pPr>
          </w:p>
        </w:tc>
        <w:tc>
          <w:tcPr>
            <w:tcW w:w="1117" w:type="dxa"/>
          </w:tcPr>
          <w:p w:rsidR="009E38FC" w:rsidRPr="007152DA" w:rsidRDefault="009E38FC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5C390E">
            <w:pPr>
              <w:ind w:left="284"/>
              <w:rPr>
                <w:lang w:val="en-GB"/>
              </w:rPr>
            </w:pPr>
          </w:p>
        </w:tc>
      </w:tr>
    </w:tbl>
    <w:p w:rsidR="007152DA" w:rsidRDefault="007152DA" w:rsidP="007152DA">
      <w:pPr>
        <w:spacing w:after="0"/>
        <w:rPr>
          <w:lang w:val="en-GB"/>
        </w:rPr>
      </w:pPr>
    </w:p>
    <w:p w:rsidR="007152DA" w:rsidRPr="00694770" w:rsidRDefault="007152DA" w:rsidP="008702C0">
      <w:pPr>
        <w:spacing w:after="0"/>
        <w:rPr>
          <w:b/>
          <w:bCs/>
          <w:lang w:val="en-GB"/>
        </w:rPr>
      </w:pPr>
      <w:r w:rsidRPr="00694770">
        <w:rPr>
          <w:b/>
          <w:bCs/>
          <w:lang w:val="en-GB"/>
        </w:rPr>
        <w:t>Community Health Worker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7152DA" w:rsidRPr="007152DA" w:rsidTr="007152DA">
        <w:tc>
          <w:tcPr>
            <w:tcW w:w="2596" w:type="dxa"/>
          </w:tcPr>
          <w:p w:rsidR="007152DA" w:rsidRPr="00420E1B" w:rsidRDefault="007152DA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7152DA" w:rsidRPr="00420E1B" w:rsidRDefault="007152DA" w:rsidP="007152DA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7152DA" w:rsidRPr="00420E1B" w:rsidRDefault="007152DA" w:rsidP="007152DA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7152DA" w:rsidRPr="00420E1B" w:rsidRDefault="007152DA" w:rsidP="007152DA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7152DA" w:rsidRPr="00420E1B" w:rsidRDefault="007152DA" w:rsidP="007152DA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7152DA" w:rsidRPr="00420E1B" w:rsidRDefault="007152DA" w:rsidP="007152DA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7152DA" w:rsidRPr="00420E1B" w:rsidRDefault="007152DA" w:rsidP="007152DA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944C95" w:rsidRPr="007152DA" w:rsidTr="007152DA">
        <w:tc>
          <w:tcPr>
            <w:tcW w:w="2596" w:type="dxa"/>
          </w:tcPr>
          <w:p w:rsidR="00944C95" w:rsidRPr="007152DA" w:rsidRDefault="00944C95" w:rsidP="00527F6B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ID</w:t>
            </w:r>
            <w:r w:rsidR="00527F6B">
              <w:rPr>
                <w:lang w:val="en-GB"/>
              </w:rPr>
              <w:t>.CHW</w:t>
            </w:r>
          </w:p>
        </w:tc>
        <w:tc>
          <w:tcPr>
            <w:tcW w:w="1395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Name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A2126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2F1433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Date of Birth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A2126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Gender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A2126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2F1433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ContactNumber</w:t>
            </w:r>
            <w:proofErr w:type="spellEnd"/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A2126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2F1433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EducationLevel</w:t>
            </w:r>
            <w:proofErr w:type="spellEnd"/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A2126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A21266" w:rsidRPr="007152DA" w:rsidTr="005C390E">
        <w:tc>
          <w:tcPr>
            <w:tcW w:w="2596" w:type="dxa"/>
          </w:tcPr>
          <w:p w:rsidR="00A21266" w:rsidRPr="007152DA" w:rsidRDefault="00A21266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Occupation</w:t>
            </w:r>
          </w:p>
        </w:tc>
        <w:tc>
          <w:tcPr>
            <w:tcW w:w="1395" w:type="dxa"/>
          </w:tcPr>
          <w:p w:rsidR="00A21266" w:rsidRDefault="00A21266" w:rsidP="005C390E">
            <w:pPr>
              <w:jc w:val="center"/>
            </w:pPr>
          </w:p>
        </w:tc>
        <w:tc>
          <w:tcPr>
            <w:tcW w:w="1117" w:type="dxa"/>
          </w:tcPr>
          <w:p w:rsidR="00A21266" w:rsidRPr="007152DA" w:rsidRDefault="00A21266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Pr="007152DA" w:rsidRDefault="00A21266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A21266" w:rsidRPr="007152DA" w:rsidRDefault="00A21266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Pr="007152DA" w:rsidRDefault="00A21266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Pr="007152DA" w:rsidRDefault="00A21266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7152DA">
        <w:tc>
          <w:tcPr>
            <w:tcW w:w="2596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CivilStatus</w:t>
            </w:r>
            <w:proofErr w:type="spellEnd"/>
            <w:r>
              <w:rPr>
                <w:lang w:val="en-GB"/>
              </w:rPr>
              <w:t xml:space="preserve"> </w:t>
            </w:r>
          </w:p>
        </w:tc>
        <w:tc>
          <w:tcPr>
            <w:tcW w:w="1395" w:type="dxa"/>
          </w:tcPr>
          <w:p w:rsidR="008C5F61" w:rsidRPr="00C62780" w:rsidRDefault="008C5F61" w:rsidP="007152DA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Default="008C5F61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</w:p>
        </w:tc>
      </w:tr>
      <w:tr w:rsidR="008C5F61" w:rsidRPr="007152DA" w:rsidTr="007152DA">
        <w:tc>
          <w:tcPr>
            <w:tcW w:w="2596" w:type="dxa"/>
          </w:tcPr>
          <w:p w:rsidR="008C5F61" w:rsidRDefault="008C5F61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Number of Children</w:t>
            </w:r>
          </w:p>
        </w:tc>
        <w:tc>
          <w:tcPr>
            <w:tcW w:w="1395" w:type="dxa"/>
          </w:tcPr>
          <w:p w:rsidR="008C5F61" w:rsidRPr="00C62780" w:rsidRDefault="008C5F61" w:rsidP="007152DA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Default="008C5F61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Default="008C5F61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ocality</w:t>
            </w:r>
            <w:r w:rsidR="00473946">
              <w:rPr>
                <w:lang w:val="en-GB"/>
              </w:rPr>
              <w:t>/Village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2F1433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Community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HealthFacility</w:t>
            </w:r>
            <w:proofErr w:type="spellEnd"/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A2126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2F1433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SupervisorName</w:t>
            </w:r>
            <w:proofErr w:type="spellEnd"/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SupervisorContact</w:t>
            </w:r>
            <w:proofErr w:type="spellEnd"/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DistanceToHF</w:t>
            </w:r>
            <w:proofErr w:type="spellEnd"/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PopCachement</w:t>
            </w:r>
            <w:proofErr w:type="spellEnd"/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473946" w:rsidRPr="007152DA" w:rsidTr="007152DA">
        <w:tc>
          <w:tcPr>
            <w:tcW w:w="2596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PopPregnantWomen</w:t>
            </w:r>
            <w:proofErr w:type="spellEnd"/>
          </w:p>
        </w:tc>
        <w:tc>
          <w:tcPr>
            <w:tcW w:w="1395" w:type="dxa"/>
          </w:tcPr>
          <w:p w:rsidR="00473946" w:rsidRDefault="00473946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73946" w:rsidRPr="007152DA" w:rsidRDefault="00473946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</w:p>
        </w:tc>
      </w:tr>
      <w:tr w:rsidR="00473946" w:rsidRPr="007152DA" w:rsidTr="007152DA">
        <w:tc>
          <w:tcPr>
            <w:tcW w:w="2596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PopUnderFive</w:t>
            </w:r>
            <w:proofErr w:type="spellEnd"/>
          </w:p>
        </w:tc>
        <w:tc>
          <w:tcPr>
            <w:tcW w:w="1395" w:type="dxa"/>
          </w:tcPr>
          <w:p w:rsidR="00473946" w:rsidRDefault="00473946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73946" w:rsidRPr="007152DA" w:rsidRDefault="00473946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73946" w:rsidRPr="007152DA" w:rsidRDefault="00473946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anguage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atitude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ongitude</w:t>
            </w:r>
          </w:p>
        </w:tc>
        <w:tc>
          <w:tcPr>
            <w:tcW w:w="1395" w:type="dxa"/>
          </w:tcPr>
          <w:p w:rsidR="007152DA" w:rsidRDefault="007152DA" w:rsidP="007152DA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9E38FC" w:rsidP="009E38FC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TrainedInICCM</w:t>
            </w:r>
            <w:proofErr w:type="spellEnd"/>
          </w:p>
        </w:tc>
        <w:tc>
          <w:tcPr>
            <w:tcW w:w="1395" w:type="dxa"/>
          </w:tcPr>
          <w:p w:rsidR="007152DA" w:rsidRPr="007152DA" w:rsidRDefault="007152DA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7152DA" w:rsidRPr="007152DA" w:rsidTr="007152DA">
        <w:tc>
          <w:tcPr>
            <w:tcW w:w="2596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ImplementingiCCM</w:t>
            </w:r>
            <w:proofErr w:type="spellEnd"/>
          </w:p>
        </w:tc>
        <w:tc>
          <w:tcPr>
            <w:tcW w:w="1395" w:type="dxa"/>
          </w:tcPr>
          <w:p w:rsidR="007152DA" w:rsidRPr="007152DA" w:rsidRDefault="007152DA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473946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7152DA" w:rsidRPr="007152DA" w:rsidRDefault="007152DA" w:rsidP="007152DA">
            <w:pPr>
              <w:ind w:left="284"/>
              <w:rPr>
                <w:lang w:val="en-GB"/>
              </w:rPr>
            </w:pPr>
          </w:p>
        </w:tc>
      </w:tr>
      <w:tr w:rsidR="009E38FC" w:rsidRPr="007152DA" w:rsidTr="007152DA">
        <w:tc>
          <w:tcPr>
            <w:tcW w:w="2596" w:type="dxa"/>
          </w:tcPr>
          <w:p w:rsidR="009E38FC" w:rsidRDefault="009E38FC" w:rsidP="007152DA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VillagesServedNames</w:t>
            </w:r>
            <w:proofErr w:type="spellEnd"/>
          </w:p>
        </w:tc>
        <w:tc>
          <w:tcPr>
            <w:tcW w:w="1395" w:type="dxa"/>
          </w:tcPr>
          <w:p w:rsidR="009E38FC" w:rsidRPr="007152DA" w:rsidRDefault="009E38FC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</w:tr>
      <w:tr w:rsidR="009E38FC" w:rsidRPr="007152DA" w:rsidTr="007152DA">
        <w:tc>
          <w:tcPr>
            <w:tcW w:w="2596" w:type="dxa"/>
          </w:tcPr>
          <w:p w:rsidR="009E38FC" w:rsidRDefault="009E38FC" w:rsidP="009E38FC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sidentCA</w:t>
            </w:r>
            <w:proofErr w:type="spellEnd"/>
          </w:p>
        </w:tc>
        <w:tc>
          <w:tcPr>
            <w:tcW w:w="1395" w:type="dxa"/>
          </w:tcPr>
          <w:p w:rsidR="009E38FC" w:rsidRPr="007152DA" w:rsidRDefault="009E38FC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</w:tr>
      <w:tr w:rsidR="009E38FC" w:rsidRPr="007152DA" w:rsidTr="007152DA">
        <w:tc>
          <w:tcPr>
            <w:tcW w:w="2596" w:type="dxa"/>
          </w:tcPr>
          <w:p w:rsidR="009E38FC" w:rsidRDefault="009E38FC" w:rsidP="009E38FC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TimeToHF</w:t>
            </w:r>
            <w:proofErr w:type="spellEnd"/>
          </w:p>
        </w:tc>
        <w:tc>
          <w:tcPr>
            <w:tcW w:w="1395" w:type="dxa"/>
          </w:tcPr>
          <w:p w:rsidR="009E38FC" w:rsidRPr="007152DA" w:rsidRDefault="009E38FC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</w:tr>
      <w:tr w:rsidR="009E38FC" w:rsidRPr="007152DA" w:rsidTr="007152DA">
        <w:tc>
          <w:tcPr>
            <w:tcW w:w="2596" w:type="dxa"/>
          </w:tcPr>
          <w:p w:rsidR="009E38FC" w:rsidRDefault="009E38FC" w:rsidP="009E38FC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PhysicalBarriersToHF</w:t>
            </w:r>
            <w:proofErr w:type="spellEnd"/>
          </w:p>
        </w:tc>
        <w:tc>
          <w:tcPr>
            <w:tcW w:w="1395" w:type="dxa"/>
          </w:tcPr>
          <w:p w:rsidR="009E38FC" w:rsidRPr="007152DA" w:rsidRDefault="009E38FC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</w:tr>
      <w:tr w:rsidR="009E38FC" w:rsidRPr="007152DA" w:rsidTr="007152DA">
        <w:tc>
          <w:tcPr>
            <w:tcW w:w="2596" w:type="dxa"/>
          </w:tcPr>
          <w:p w:rsidR="009E38FC" w:rsidRDefault="009E38FC" w:rsidP="009E38FC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asonalBarriersToHF</w:t>
            </w:r>
            <w:proofErr w:type="spellEnd"/>
          </w:p>
        </w:tc>
        <w:tc>
          <w:tcPr>
            <w:tcW w:w="1395" w:type="dxa"/>
          </w:tcPr>
          <w:p w:rsidR="009E38FC" w:rsidRPr="007152DA" w:rsidRDefault="009E38FC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</w:tr>
      <w:tr w:rsidR="009E38FC" w:rsidRPr="007152DA" w:rsidTr="007152DA">
        <w:tc>
          <w:tcPr>
            <w:tcW w:w="2596" w:type="dxa"/>
          </w:tcPr>
          <w:p w:rsidR="009E38FC" w:rsidRDefault="009E38FC" w:rsidP="009E38FC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lastRenderedPageBreak/>
              <w:t>Considered HTR</w:t>
            </w:r>
          </w:p>
        </w:tc>
        <w:tc>
          <w:tcPr>
            <w:tcW w:w="1395" w:type="dxa"/>
          </w:tcPr>
          <w:p w:rsidR="009E38FC" w:rsidRPr="007152DA" w:rsidRDefault="009E38FC" w:rsidP="007152DA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Default="009E38FC" w:rsidP="007152DA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9E38FC" w:rsidRPr="007152DA" w:rsidRDefault="009E38FC" w:rsidP="007152DA">
            <w:pPr>
              <w:ind w:left="284"/>
              <w:rPr>
                <w:lang w:val="en-GB"/>
              </w:rPr>
            </w:pPr>
          </w:p>
        </w:tc>
      </w:tr>
      <w:tr w:rsidR="00527F6B" w:rsidRPr="007152DA" w:rsidTr="007152DA">
        <w:tc>
          <w:tcPr>
            <w:tcW w:w="2596" w:type="dxa"/>
          </w:tcPr>
          <w:p w:rsidR="00527F6B" w:rsidRPr="00527F6B" w:rsidRDefault="00527F6B" w:rsidP="009E38FC">
            <w:pPr>
              <w:ind w:left="284"/>
              <w:rPr>
                <w:i/>
                <w:iCs/>
                <w:lang w:val="en-GB"/>
              </w:rPr>
            </w:pPr>
            <w:proofErr w:type="spellStart"/>
            <w:r w:rsidRPr="00527F6B">
              <w:rPr>
                <w:i/>
                <w:iCs/>
                <w:lang w:val="en-GB"/>
              </w:rPr>
              <w:t>ID.Site</w:t>
            </w:r>
            <w:proofErr w:type="spellEnd"/>
          </w:p>
        </w:tc>
        <w:tc>
          <w:tcPr>
            <w:tcW w:w="1395" w:type="dxa"/>
          </w:tcPr>
          <w:p w:rsidR="00527F6B" w:rsidRPr="007152DA" w:rsidRDefault="00527F6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527F6B" w:rsidRPr="007152DA" w:rsidRDefault="00527F6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527F6B" w:rsidRPr="007152DA" w:rsidRDefault="00527F6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527F6B" w:rsidRPr="007152DA" w:rsidRDefault="00527F6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527F6B" w:rsidRPr="007152DA" w:rsidRDefault="00527F6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527F6B" w:rsidRPr="007152DA" w:rsidRDefault="00527F6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A21266" w:rsidRPr="007152DA" w:rsidTr="007152DA">
        <w:tc>
          <w:tcPr>
            <w:tcW w:w="2596" w:type="dxa"/>
          </w:tcPr>
          <w:p w:rsidR="00A21266" w:rsidRPr="00A21266" w:rsidRDefault="00A21266" w:rsidP="009E38FC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DateStart</w:t>
            </w:r>
            <w:proofErr w:type="spellEnd"/>
          </w:p>
        </w:tc>
        <w:tc>
          <w:tcPr>
            <w:tcW w:w="1395" w:type="dxa"/>
          </w:tcPr>
          <w:p w:rsidR="00A21266" w:rsidRDefault="00A21266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Default="00A21266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Default="00A21266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Default="00A21266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Default="00A21266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A21266" w:rsidRDefault="00A21266" w:rsidP="005C390E">
            <w:pPr>
              <w:jc w:val="center"/>
              <w:rPr>
                <w:lang w:val="en-GB"/>
              </w:rPr>
            </w:pPr>
          </w:p>
        </w:tc>
      </w:tr>
    </w:tbl>
    <w:p w:rsidR="00D05D7F" w:rsidRDefault="00D05D7F">
      <w:pPr>
        <w:rPr>
          <w:b/>
          <w:bCs/>
          <w:lang w:val="en-GB"/>
        </w:rPr>
      </w:pPr>
    </w:p>
    <w:p w:rsidR="00D05D7F" w:rsidRPr="00694770" w:rsidRDefault="00D05D7F" w:rsidP="008702C0">
      <w:pPr>
        <w:spacing w:after="0"/>
        <w:rPr>
          <w:b/>
          <w:bCs/>
          <w:lang w:val="en-GB"/>
        </w:rPr>
      </w:pPr>
      <w:r>
        <w:rPr>
          <w:b/>
          <w:bCs/>
          <w:lang w:val="en-GB"/>
        </w:rPr>
        <w:t>Site</w:t>
      </w:r>
      <w:r w:rsidRPr="00694770">
        <w:rPr>
          <w:b/>
          <w:bCs/>
          <w:lang w:val="en-GB"/>
        </w:rPr>
        <w:t xml:space="preserve"> List</w:t>
      </w:r>
      <w:r w:rsidR="008702C0">
        <w:rPr>
          <w:b/>
          <w:bCs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D05D7F" w:rsidRPr="007152DA" w:rsidTr="005C390E">
        <w:tc>
          <w:tcPr>
            <w:tcW w:w="2596" w:type="dxa"/>
          </w:tcPr>
          <w:p w:rsidR="00D05D7F" w:rsidRPr="00420E1B" w:rsidRDefault="00D05D7F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D05D7F" w:rsidRPr="00420E1B" w:rsidRDefault="00D05D7F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D05D7F" w:rsidRPr="00420E1B" w:rsidRDefault="00D05D7F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D05D7F" w:rsidRPr="00420E1B" w:rsidRDefault="00D05D7F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D05D7F" w:rsidRPr="00420E1B" w:rsidRDefault="00D05D7F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D05D7F" w:rsidRPr="00420E1B" w:rsidRDefault="00D05D7F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D05D7F" w:rsidRPr="00420E1B" w:rsidRDefault="00D05D7F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944C95" w:rsidRPr="007152DA" w:rsidTr="005C390E">
        <w:tc>
          <w:tcPr>
            <w:tcW w:w="2596" w:type="dxa"/>
          </w:tcPr>
          <w:p w:rsidR="00944C95" w:rsidRPr="007152DA" w:rsidRDefault="00944C95" w:rsidP="00527F6B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ID</w:t>
            </w:r>
            <w:r w:rsidR="00527F6B">
              <w:rPr>
                <w:lang w:val="en-GB"/>
              </w:rPr>
              <w:t>.Site</w:t>
            </w:r>
            <w:proofErr w:type="spellEnd"/>
          </w:p>
        </w:tc>
        <w:tc>
          <w:tcPr>
            <w:tcW w:w="1395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944C95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Village</w:t>
            </w:r>
          </w:p>
        </w:tc>
        <w:tc>
          <w:tcPr>
            <w:tcW w:w="1395" w:type="dxa"/>
          </w:tcPr>
          <w:p w:rsidR="00D05D7F" w:rsidRPr="007152DA" w:rsidRDefault="00D05D7F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</w:tr>
      <w:tr w:rsidR="00664213" w:rsidRPr="007152DA" w:rsidTr="005C390E">
        <w:tc>
          <w:tcPr>
            <w:tcW w:w="2596" w:type="dxa"/>
          </w:tcPr>
          <w:p w:rsidR="00664213" w:rsidRDefault="0066421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Locality</w:t>
            </w:r>
          </w:p>
        </w:tc>
        <w:tc>
          <w:tcPr>
            <w:tcW w:w="1395" w:type="dxa"/>
          </w:tcPr>
          <w:p w:rsidR="00664213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Health Area</w:t>
            </w:r>
          </w:p>
        </w:tc>
        <w:tc>
          <w:tcPr>
            <w:tcW w:w="1395" w:type="dxa"/>
          </w:tcPr>
          <w:p w:rsidR="00D05D7F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2F143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Health Zone</w:t>
            </w:r>
          </w:p>
        </w:tc>
        <w:tc>
          <w:tcPr>
            <w:tcW w:w="1395" w:type="dxa"/>
          </w:tcPr>
          <w:p w:rsidR="00D05D7F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2F143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rovince</w:t>
            </w:r>
          </w:p>
        </w:tc>
        <w:tc>
          <w:tcPr>
            <w:tcW w:w="1395" w:type="dxa"/>
          </w:tcPr>
          <w:p w:rsidR="00D05D7F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2F143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opulation</w:t>
            </w:r>
          </w:p>
        </w:tc>
        <w:tc>
          <w:tcPr>
            <w:tcW w:w="1395" w:type="dxa"/>
          </w:tcPr>
          <w:p w:rsidR="00D05D7F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66421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stance to HF</w:t>
            </w:r>
          </w:p>
        </w:tc>
        <w:tc>
          <w:tcPr>
            <w:tcW w:w="1395" w:type="dxa"/>
          </w:tcPr>
          <w:p w:rsidR="00D05D7F" w:rsidRPr="007152DA" w:rsidRDefault="00D05D7F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66421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Default="00D05D7F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 xml:space="preserve">Site de </w:t>
            </w:r>
            <w:proofErr w:type="spellStart"/>
            <w:r w:rsidRPr="00D05D7F">
              <w:rPr>
                <w:lang w:val="en-GB"/>
              </w:rPr>
              <w:t>Strategie</w:t>
            </w:r>
            <w:proofErr w:type="spellEnd"/>
            <w:r w:rsidRPr="00D05D7F">
              <w:rPr>
                <w:lang w:val="en-GB"/>
              </w:rPr>
              <w:t xml:space="preserve"> </w:t>
            </w:r>
            <w:proofErr w:type="spellStart"/>
            <w:r w:rsidRPr="00D05D7F">
              <w:rPr>
                <w:lang w:val="en-GB"/>
              </w:rPr>
              <w:t>Avancee</w:t>
            </w:r>
            <w:proofErr w:type="spellEnd"/>
          </w:p>
        </w:tc>
        <w:tc>
          <w:tcPr>
            <w:tcW w:w="1395" w:type="dxa"/>
          </w:tcPr>
          <w:p w:rsidR="00D05D7F" w:rsidRPr="007152DA" w:rsidRDefault="00D05D7F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</w:tr>
      <w:tr w:rsidR="00D05D7F" w:rsidRPr="007152DA" w:rsidTr="005C390E">
        <w:tc>
          <w:tcPr>
            <w:tcW w:w="2596" w:type="dxa"/>
          </w:tcPr>
          <w:p w:rsidR="00D05D7F" w:rsidRPr="00D05D7F" w:rsidRDefault="00D05D7F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 xml:space="preserve"># Sites/ </w:t>
            </w:r>
            <w:proofErr w:type="spellStart"/>
            <w:r w:rsidRPr="00D05D7F">
              <w:rPr>
                <w:lang w:val="en-GB"/>
              </w:rPr>
              <w:t>ReCo</w:t>
            </w:r>
            <w:proofErr w:type="spellEnd"/>
          </w:p>
        </w:tc>
        <w:tc>
          <w:tcPr>
            <w:tcW w:w="1395" w:type="dxa"/>
          </w:tcPr>
          <w:p w:rsidR="00D05D7F" w:rsidRPr="007152DA" w:rsidRDefault="00D05D7F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</w:tr>
      <w:tr w:rsidR="00D05D7F" w:rsidRPr="007152DA" w:rsidTr="005C390E">
        <w:tc>
          <w:tcPr>
            <w:tcW w:w="2596" w:type="dxa"/>
          </w:tcPr>
          <w:p w:rsidR="00D05D7F" w:rsidRPr="00D05D7F" w:rsidRDefault="00D05D7F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>Pop &lt;5 km</w:t>
            </w:r>
          </w:p>
        </w:tc>
        <w:tc>
          <w:tcPr>
            <w:tcW w:w="1395" w:type="dxa"/>
          </w:tcPr>
          <w:p w:rsidR="00D05D7F" w:rsidRPr="007152DA" w:rsidRDefault="00D05D7F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</w:tr>
      <w:tr w:rsidR="00D05D7F" w:rsidRPr="007152DA" w:rsidTr="005C390E">
        <w:tc>
          <w:tcPr>
            <w:tcW w:w="2596" w:type="dxa"/>
          </w:tcPr>
          <w:p w:rsidR="00D05D7F" w:rsidRPr="00D05D7F" w:rsidRDefault="00D05D7F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>Pop &gt;= 5km</w:t>
            </w:r>
          </w:p>
        </w:tc>
        <w:tc>
          <w:tcPr>
            <w:tcW w:w="1395" w:type="dxa"/>
          </w:tcPr>
          <w:p w:rsidR="00D05D7F" w:rsidRPr="007152DA" w:rsidRDefault="00944C95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</w:tr>
      <w:tr w:rsidR="00D05D7F" w:rsidRPr="007152DA" w:rsidTr="005C390E">
        <w:tc>
          <w:tcPr>
            <w:tcW w:w="2596" w:type="dxa"/>
          </w:tcPr>
          <w:p w:rsidR="00D05D7F" w:rsidRPr="00D05D7F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Comments</w:t>
            </w:r>
          </w:p>
        </w:tc>
        <w:tc>
          <w:tcPr>
            <w:tcW w:w="1395" w:type="dxa"/>
          </w:tcPr>
          <w:p w:rsidR="00D05D7F" w:rsidRPr="007152DA" w:rsidRDefault="00D05D7F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Default="00D05D7F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</w:tr>
      <w:tr w:rsidR="00664213" w:rsidRPr="007152DA" w:rsidTr="005C390E">
        <w:tc>
          <w:tcPr>
            <w:tcW w:w="2596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atitude</w:t>
            </w:r>
          </w:p>
        </w:tc>
        <w:tc>
          <w:tcPr>
            <w:tcW w:w="1395" w:type="dxa"/>
          </w:tcPr>
          <w:p w:rsidR="00664213" w:rsidRDefault="00944C95" w:rsidP="005C390E">
            <w:pPr>
              <w:jc w:val="center"/>
            </w:pPr>
            <w:r>
              <w:t>X</w:t>
            </w: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664213" w:rsidRPr="007152DA" w:rsidTr="005C390E">
        <w:tc>
          <w:tcPr>
            <w:tcW w:w="2596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ongitude</w:t>
            </w:r>
          </w:p>
        </w:tc>
        <w:tc>
          <w:tcPr>
            <w:tcW w:w="1395" w:type="dxa"/>
          </w:tcPr>
          <w:p w:rsidR="00664213" w:rsidRDefault="00944C95" w:rsidP="005C390E">
            <w:pPr>
              <w:jc w:val="center"/>
            </w:pPr>
            <w:r>
              <w:t>X</w:t>
            </w: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64213" w:rsidRPr="007152DA" w:rsidRDefault="0066421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D05D7F" w:rsidRPr="007152DA" w:rsidTr="005C390E">
        <w:tc>
          <w:tcPr>
            <w:tcW w:w="2596" w:type="dxa"/>
          </w:tcPr>
          <w:p w:rsidR="00D05D7F" w:rsidRPr="00D05D7F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ate of resignation</w:t>
            </w:r>
          </w:p>
        </w:tc>
        <w:tc>
          <w:tcPr>
            <w:tcW w:w="1395" w:type="dxa"/>
          </w:tcPr>
          <w:p w:rsidR="00D05D7F" w:rsidRPr="007152DA" w:rsidRDefault="00D05D7F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D05D7F" w:rsidRPr="007152DA" w:rsidRDefault="00D05D7F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Reason for Resignation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6D2BD1" w:rsidRPr="007152DA" w:rsidTr="005C390E">
        <w:tc>
          <w:tcPr>
            <w:tcW w:w="2596" w:type="dxa"/>
          </w:tcPr>
          <w:p w:rsidR="006D2BD1" w:rsidRPr="006D2BD1" w:rsidRDefault="006D2BD1" w:rsidP="005C390E">
            <w:pPr>
              <w:ind w:left="284"/>
              <w:rPr>
                <w:i/>
                <w:iCs/>
                <w:lang w:val="en-GB"/>
              </w:rPr>
            </w:pPr>
            <w:proofErr w:type="spellStart"/>
            <w:r w:rsidRPr="006D2BD1">
              <w:rPr>
                <w:i/>
                <w:iCs/>
                <w:lang w:val="en-GB"/>
              </w:rPr>
              <w:t>ID.Facility</w:t>
            </w:r>
            <w:proofErr w:type="spellEnd"/>
          </w:p>
        </w:tc>
        <w:tc>
          <w:tcPr>
            <w:tcW w:w="1395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</w:tbl>
    <w:p w:rsidR="007152DA" w:rsidRDefault="007152DA" w:rsidP="007152DA">
      <w:pPr>
        <w:spacing w:after="0"/>
        <w:jc w:val="center"/>
        <w:rPr>
          <w:b/>
          <w:bCs/>
          <w:lang w:val="en-GB"/>
        </w:rPr>
      </w:pPr>
    </w:p>
    <w:p w:rsidR="00694770" w:rsidRPr="00694770" w:rsidRDefault="00694770" w:rsidP="007152DA">
      <w:pPr>
        <w:spacing w:after="0"/>
        <w:jc w:val="center"/>
        <w:rPr>
          <w:lang w:val="en-GB"/>
        </w:rPr>
      </w:pPr>
    </w:p>
    <w:p w:rsidR="006D2BD1" w:rsidRPr="00694770" w:rsidRDefault="006D2BD1" w:rsidP="008702C0">
      <w:pPr>
        <w:spacing w:after="0"/>
        <w:rPr>
          <w:b/>
          <w:bCs/>
          <w:lang w:val="en-GB"/>
        </w:rPr>
      </w:pPr>
      <w:r>
        <w:rPr>
          <w:b/>
          <w:bCs/>
          <w:lang w:val="en-GB"/>
        </w:rPr>
        <w:t xml:space="preserve">Health </w:t>
      </w:r>
      <w:proofErr w:type="gramStart"/>
      <w:r>
        <w:rPr>
          <w:b/>
          <w:bCs/>
          <w:lang w:val="en-GB"/>
        </w:rPr>
        <w:t xml:space="preserve">Facility </w:t>
      </w:r>
      <w:r w:rsidRPr="00694770">
        <w:rPr>
          <w:b/>
          <w:bCs/>
          <w:lang w:val="en-GB"/>
        </w:rPr>
        <w:t xml:space="preserve"> List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6D2BD1" w:rsidRPr="007152DA" w:rsidTr="005C390E">
        <w:tc>
          <w:tcPr>
            <w:tcW w:w="2596" w:type="dxa"/>
          </w:tcPr>
          <w:p w:rsidR="006D2BD1" w:rsidRPr="00420E1B" w:rsidRDefault="006D2BD1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6D2BD1" w:rsidRPr="007152DA" w:rsidTr="005C390E">
        <w:tc>
          <w:tcPr>
            <w:tcW w:w="2596" w:type="dxa"/>
          </w:tcPr>
          <w:p w:rsidR="006D2BD1" w:rsidRPr="007152DA" w:rsidRDefault="006D2BD1" w:rsidP="006D2BD1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ID</w:t>
            </w:r>
            <w:r>
              <w:rPr>
                <w:lang w:val="en-GB"/>
              </w:rPr>
              <w:t>.Facility</w:t>
            </w:r>
            <w:proofErr w:type="spellEnd"/>
          </w:p>
        </w:tc>
        <w:tc>
          <w:tcPr>
            <w:tcW w:w="1395" w:type="dxa"/>
          </w:tcPr>
          <w:p w:rsidR="006D2BD1" w:rsidRPr="007152DA" w:rsidRDefault="003027E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?</w:t>
            </w:r>
          </w:p>
        </w:tc>
        <w:tc>
          <w:tcPr>
            <w:tcW w:w="1117" w:type="dxa"/>
          </w:tcPr>
          <w:p w:rsidR="006D2BD1" w:rsidRPr="007152DA" w:rsidRDefault="003027E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6D2BD1" w:rsidRPr="007152DA" w:rsidRDefault="003027E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</w:t>
            </w:r>
          </w:p>
        </w:tc>
      </w:tr>
      <w:tr w:rsidR="00AB75B3" w:rsidRPr="007152DA" w:rsidTr="005C390E">
        <w:tc>
          <w:tcPr>
            <w:tcW w:w="2596" w:type="dxa"/>
          </w:tcPr>
          <w:p w:rsidR="00AB75B3" w:rsidRDefault="00AB75B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1395" w:type="dxa"/>
          </w:tcPr>
          <w:p w:rsidR="00AB75B3" w:rsidRPr="007152DA" w:rsidRDefault="00AB75B3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AB75B3" w:rsidRPr="007152DA" w:rsidRDefault="00AB75B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AB75B3" w:rsidRPr="007152DA" w:rsidRDefault="00AB75B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AB75B3" w:rsidRPr="007152DA" w:rsidRDefault="00AB75B3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AB75B3" w:rsidRPr="007152DA" w:rsidRDefault="00AB75B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AB75B3" w:rsidRPr="007152DA" w:rsidRDefault="00AB75B3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6D2BD1" w:rsidRPr="007152DA" w:rsidTr="005C390E">
        <w:tc>
          <w:tcPr>
            <w:tcW w:w="2596" w:type="dxa"/>
          </w:tcPr>
          <w:p w:rsidR="006D2BD1" w:rsidRPr="007152DA" w:rsidRDefault="007C287B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opulation</w:t>
            </w:r>
          </w:p>
        </w:tc>
        <w:tc>
          <w:tcPr>
            <w:tcW w:w="1395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PopUnder</w:t>
            </w:r>
            <w:proofErr w:type="spellEnd"/>
            <w:r>
              <w:rPr>
                <w:lang w:val="en-GB"/>
              </w:rPr>
              <w:t xml:space="preserve"> 5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6D2BD1" w:rsidRPr="007152DA" w:rsidTr="005C390E">
        <w:tc>
          <w:tcPr>
            <w:tcW w:w="2596" w:type="dxa"/>
          </w:tcPr>
          <w:p w:rsidR="006D2BD1" w:rsidRDefault="007C287B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Number of Sites</w:t>
            </w:r>
          </w:p>
        </w:tc>
        <w:tc>
          <w:tcPr>
            <w:tcW w:w="1395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atitude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ongitude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stance to Next Level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FocalPointName</w:t>
            </w:r>
            <w:proofErr w:type="spellEnd"/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Functional Y/N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585B5B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C5F61" w:rsidRPr="007152DA" w:rsidTr="005C390E">
        <w:tc>
          <w:tcPr>
            <w:tcW w:w="2596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24h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8C5F61" w:rsidRPr="007152DA" w:rsidTr="005C390E">
        <w:tc>
          <w:tcPr>
            <w:tcW w:w="2596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Hard to Reach?</w:t>
            </w:r>
          </w:p>
        </w:tc>
        <w:tc>
          <w:tcPr>
            <w:tcW w:w="1395" w:type="dxa"/>
          </w:tcPr>
          <w:p w:rsidR="008C5F61" w:rsidRPr="007152DA" w:rsidRDefault="008C5F6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C5F61" w:rsidRDefault="008C5F61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C5F61" w:rsidRPr="007152DA" w:rsidRDefault="008C5F61" w:rsidP="005C390E">
            <w:pPr>
              <w:ind w:left="284"/>
              <w:rPr>
                <w:lang w:val="en-GB"/>
              </w:rPr>
            </w:pPr>
          </w:p>
        </w:tc>
      </w:tr>
      <w:tr w:rsidR="00585B5B" w:rsidRPr="007152DA" w:rsidTr="005C390E">
        <w:tc>
          <w:tcPr>
            <w:tcW w:w="2596" w:type="dxa"/>
          </w:tcPr>
          <w:p w:rsidR="00585B5B" w:rsidRDefault="00585B5B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Facility Type</w:t>
            </w:r>
          </w:p>
        </w:tc>
        <w:tc>
          <w:tcPr>
            <w:tcW w:w="1395" w:type="dxa"/>
          </w:tcPr>
          <w:p w:rsidR="00585B5B" w:rsidRPr="007152DA" w:rsidRDefault="00585B5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585B5B" w:rsidRPr="007152DA" w:rsidRDefault="00585B5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585B5B" w:rsidRDefault="00585B5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585B5B" w:rsidRPr="007152DA" w:rsidRDefault="00585B5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585B5B" w:rsidRDefault="00585B5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585B5B" w:rsidRPr="007152DA" w:rsidRDefault="00585B5B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</w:tbl>
    <w:p w:rsidR="006D2BD1" w:rsidRDefault="006D2BD1">
      <w:pPr>
        <w:rPr>
          <w:b/>
          <w:bCs/>
          <w:lang w:val="en-GB"/>
        </w:rPr>
      </w:pPr>
    </w:p>
    <w:p w:rsidR="00032B04" w:rsidRDefault="00032B04">
      <w:pPr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:rsidR="006D2BD1" w:rsidRPr="00694770" w:rsidRDefault="006D2BD1" w:rsidP="006D2BD1">
      <w:pPr>
        <w:spacing w:after="0"/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Health Facility Cases</w:t>
      </w:r>
      <w:r w:rsidRPr="00694770">
        <w:rPr>
          <w:b/>
          <w:bCs/>
          <w:lang w:val="en-GB"/>
        </w:rPr>
        <w:t xml:space="preserve"> List</w:t>
      </w:r>
      <w:r w:rsidR="008702C0">
        <w:rPr>
          <w:b/>
          <w:bCs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6D2BD1" w:rsidRPr="007152DA" w:rsidTr="005C390E">
        <w:tc>
          <w:tcPr>
            <w:tcW w:w="2596" w:type="dxa"/>
          </w:tcPr>
          <w:p w:rsidR="006D2BD1" w:rsidRPr="00420E1B" w:rsidRDefault="006D2BD1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6D2BD1" w:rsidRPr="00420E1B" w:rsidRDefault="006D2BD1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6D2BD1" w:rsidRPr="007152DA" w:rsidTr="005C390E">
        <w:tc>
          <w:tcPr>
            <w:tcW w:w="2596" w:type="dxa"/>
          </w:tcPr>
          <w:p w:rsidR="006D2BD1" w:rsidRPr="006D2BD1" w:rsidRDefault="006D2BD1" w:rsidP="005C390E">
            <w:pPr>
              <w:ind w:left="284"/>
              <w:rPr>
                <w:i/>
                <w:iCs/>
                <w:lang w:val="en-GB"/>
              </w:rPr>
            </w:pPr>
            <w:proofErr w:type="spellStart"/>
            <w:r w:rsidRPr="006D2BD1">
              <w:rPr>
                <w:i/>
                <w:iCs/>
                <w:lang w:val="en-GB"/>
              </w:rPr>
              <w:t>ID.Facility</w:t>
            </w:r>
            <w:proofErr w:type="spellEnd"/>
          </w:p>
        </w:tc>
        <w:tc>
          <w:tcPr>
            <w:tcW w:w="1395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6D2BD1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6D2BD1" w:rsidRPr="007152DA" w:rsidRDefault="003027E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</w:t>
            </w:r>
          </w:p>
        </w:tc>
      </w:tr>
      <w:tr w:rsidR="003027EB" w:rsidRPr="007152DA" w:rsidTr="005C390E">
        <w:tc>
          <w:tcPr>
            <w:tcW w:w="2596" w:type="dxa"/>
          </w:tcPr>
          <w:p w:rsidR="003027EB" w:rsidRDefault="003027EB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1395" w:type="dxa"/>
          </w:tcPr>
          <w:p w:rsidR="003027EB" w:rsidRPr="007152DA" w:rsidRDefault="003027E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3027EB" w:rsidRPr="007152DA" w:rsidRDefault="003027E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3027EB" w:rsidRPr="007152DA" w:rsidRDefault="003027E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3027EB" w:rsidRPr="007152DA" w:rsidRDefault="003027E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3027EB" w:rsidRPr="007152DA" w:rsidRDefault="003027E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3027EB" w:rsidRDefault="003027EB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onth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Year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032B04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Fever 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032B04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Cough 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032B04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Diarrhoea 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resenting Other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RDT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Pneumonia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Diarrhoea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032B04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Danger Sign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Green)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Default="00032B04" w:rsidP="00032B04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Yellow)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Default="00032B04" w:rsidP="00032B04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Red)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Malaria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Pneumonia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Diarrhoea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Referral Danger</w:t>
            </w: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032B04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Referral </w:t>
            </w:r>
            <w:proofErr w:type="spellStart"/>
            <w:r>
              <w:rPr>
                <w:lang w:val="en-GB"/>
              </w:rPr>
              <w:t>Stockout</w:t>
            </w:r>
            <w:proofErr w:type="spellEnd"/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Followup</w:t>
            </w:r>
            <w:proofErr w:type="spellEnd"/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032B04" w:rsidRPr="007152DA" w:rsidTr="005C390E">
        <w:tc>
          <w:tcPr>
            <w:tcW w:w="2596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032B04" w:rsidRPr="007152DA" w:rsidRDefault="00032B04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032B04" w:rsidRPr="007152DA" w:rsidRDefault="00032B04" w:rsidP="005C390E">
            <w:pPr>
              <w:ind w:left="284"/>
              <w:rPr>
                <w:lang w:val="en-GB"/>
              </w:rPr>
            </w:pPr>
          </w:p>
        </w:tc>
      </w:tr>
    </w:tbl>
    <w:p w:rsidR="005C390E" w:rsidRDefault="005C390E" w:rsidP="005C390E">
      <w:pPr>
        <w:rPr>
          <w:b/>
          <w:bCs/>
          <w:lang w:val="en-GB"/>
        </w:rPr>
      </w:pPr>
    </w:p>
    <w:p w:rsidR="00420E1B" w:rsidRPr="00694770" w:rsidRDefault="00420E1B" w:rsidP="005C390E">
      <w:pPr>
        <w:rPr>
          <w:b/>
          <w:bCs/>
          <w:lang w:val="en-GB"/>
        </w:rPr>
      </w:pPr>
      <w:proofErr w:type="spellStart"/>
      <w:r w:rsidRPr="00420E1B">
        <w:rPr>
          <w:b/>
          <w:bCs/>
          <w:lang w:val="en-GB"/>
        </w:rPr>
        <w:t>QoC</w:t>
      </w:r>
      <w:proofErr w:type="spellEnd"/>
      <w:r w:rsidRPr="00420E1B">
        <w:rPr>
          <w:b/>
          <w:bCs/>
          <w:lang w:val="en-GB"/>
        </w:rPr>
        <w:t xml:space="preserve"> Surv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420E1B" w:rsidRPr="007152DA" w:rsidTr="005C390E">
        <w:tc>
          <w:tcPr>
            <w:tcW w:w="2596" w:type="dxa"/>
          </w:tcPr>
          <w:p w:rsidR="00420E1B" w:rsidRPr="00420E1B" w:rsidRDefault="00420E1B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  <w:r w:rsidR="00944C95">
              <w:rPr>
                <w:b/>
                <w:bCs/>
                <w:lang w:val="en-GB"/>
              </w:rPr>
              <w:t xml:space="preserve"> (Metadata)</w:t>
            </w:r>
          </w:p>
        </w:tc>
        <w:tc>
          <w:tcPr>
            <w:tcW w:w="1395" w:type="dxa"/>
          </w:tcPr>
          <w:p w:rsidR="00420E1B" w:rsidRPr="00420E1B" w:rsidRDefault="00420E1B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420E1B" w:rsidRPr="00420E1B" w:rsidRDefault="00420E1B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420E1B" w:rsidRPr="00420E1B" w:rsidRDefault="00420E1B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420E1B" w:rsidRPr="00420E1B" w:rsidRDefault="00420E1B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420E1B" w:rsidRPr="00420E1B" w:rsidRDefault="00420E1B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420E1B" w:rsidRPr="00420E1B" w:rsidRDefault="00420E1B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  <w:tr w:rsidR="00420E1B" w:rsidRPr="007152DA" w:rsidTr="005C390E">
        <w:tc>
          <w:tcPr>
            <w:tcW w:w="2596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420E1B" w:rsidRPr="007152DA" w:rsidRDefault="00420E1B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420E1B" w:rsidRPr="007152DA" w:rsidRDefault="00420E1B" w:rsidP="005C390E">
            <w:pPr>
              <w:ind w:left="284"/>
              <w:rPr>
                <w:lang w:val="en-GB"/>
              </w:rPr>
            </w:pPr>
          </w:p>
        </w:tc>
      </w:tr>
    </w:tbl>
    <w:p w:rsidR="007152DA" w:rsidRDefault="007152DA" w:rsidP="007152DA">
      <w:pPr>
        <w:spacing w:after="0"/>
        <w:jc w:val="center"/>
        <w:rPr>
          <w:b/>
          <w:bCs/>
          <w:lang w:val="en-GB"/>
        </w:rPr>
      </w:pPr>
    </w:p>
    <w:p w:rsidR="00420E1B" w:rsidRDefault="00420E1B" w:rsidP="007152DA">
      <w:pPr>
        <w:spacing w:after="0"/>
        <w:jc w:val="center"/>
        <w:rPr>
          <w:b/>
          <w:bCs/>
          <w:lang w:val="en-GB"/>
        </w:rPr>
      </w:pPr>
    </w:p>
    <w:p w:rsidR="008702C0" w:rsidRDefault="008702C0" w:rsidP="007152DA">
      <w:pPr>
        <w:spacing w:after="0"/>
        <w:jc w:val="center"/>
        <w:rPr>
          <w:b/>
          <w:bCs/>
          <w:lang w:val="en-GB"/>
        </w:rPr>
      </w:pPr>
    </w:p>
    <w:p w:rsidR="008702C0" w:rsidRDefault="008702C0">
      <w:pPr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:rsidR="008702C0" w:rsidRDefault="008702C0" w:rsidP="009A4182">
      <w:pPr>
        <w:pBdr>
          <w:top w:val="single" w:sz="4" w:space="1" w:color="auto"/>
          <w:bottom w:val="single" w:sz="4" w:space="1" w:color="auto"/>
        </w:pBdr>
        <w:spacing w:after="0"/>
        <w:jc w:val="center"/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Tidy Dataset</w:t>
      </w:r>
      <w:r w:rsidR="009A4182">
        <w:rPr>
          <w:b/>
          <w:bCs/>
          <w:lang w:val="en-GB"/>
        </w:rPr>
        <w:t>s</w:t>
      </w:r>
    </w:p>
    <w:p w:rsidR="008702C0" w:rsidRPr="00694770" w:rsidRDefault="008702C0" w:rsidP="008702C0">
      <w:pPr>
        <w:spacing w:after="0"/>
        <w:rPr>
          <w:b/>
          <w:bCs/>
          <w:lang w:val="en-GB"/>
        </w:rPr>
      </w:pPr>
      <w:r w:rsidRPr="00694770">
        <w:rPr>
          <w:b/>
          <w:bCs/>
          <w:lang w:val="en-GB"/>
        </w:rPr>
        <w:t xml:space="preserve">Community Health Worker </w:t>
      </w:r>
      <w:proofErr w:type="gramStart"/>
      <w:r w:rsidRPr="00694770">
        <w:rPr>
          <w:b/>
          <w:bCs/>
          <w:lang w:val="en-GB"/>
        </w:rPr>
        <w:t>List</w:t>
      </w:r>
      <w:r>
        <w:rPr>
          <w:b/>
          <w:bCs/>
          <w:lang w:val="en-GB"/>
        </w:rPr>
        <w:t xml:space="preserve">  (</w:t>
      </w:r>
      <w:proofErr w:type="spellStart"/>
      <w:proofErr w:type="gramEnd"/>
      <w:r>
        <w:rPr>
          <w:b/>
          <w:bCs/>
          <w:lang w:val="en-GB"/>
        </w:rPr>
        <w:t>XXX.chw</w:t>
      </w:r>
      <w:proofErr w:type="spellEnd"/>
      <w:r>
        <w:rPr>
          <w:b/>
          <w:bCs/>
          <w:lang w:val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8702C0" w:rsidRPr="007152DA" w:rsidTr="005C390E">
        <w:tc>
          <w:tcPr>
            <w:tcW w:w="2596" w:type="dxa"/>
          </w:tcPr>
          <w:p w:rsidR="008702C0" w:rsidRPr="00420E1B" w:rsidRDefault="008702C0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ID</w:t>
            </w:r>
            <w:r>
              <w:rPr>
                <w:lang w:val="en-GB"/>
              </w:rPr>
              <w:t>.CHW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Name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Date of Birth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Gender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ContactNumber</w:t>
            </w:r>
            <w:proofErr w:type="spellEnd"/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EducationLevel</w:t>
            </w:r>
            <w:proofErr w:type="spellEnd"/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A21266" w:rsidRDefault="008702C0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DateStart</w:t>
            </w:r>
            <w:proofErr w:type="spellEnd"/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Village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D05D7F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ate of resignation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Reason for Resignation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527F6B" w:rsidRDefault="008702C0" w:rsidP="005C390E">
            <w:pPr>
              <w:ind w:left="284"/>
              <w:rPr>
                <w:i/>
                <w:iCs/>
                <w:lang w:val="en-GB"/>
              </w:rPr>
            </w:pPr>
            <w:proofErr w:type="spellStart"/>
            <w:r w:rsidRPr="00527F6B">
              <w:rPr>
                <w:i/>
                <w:iCs/>
                <w:lang w:val="en-GB"/>
              </w:rPr>
              <w:t>ID.Site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527F6B" w:rsidRDefault="008702C0" w:rsidP="005C390E">
            <w:pPr>
              <w:ind w:left="284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Country 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</w:tbl>
    <w:p w:rsidR="008702C0" w:rsidRDefault="008702C0" w:rsidP="008702C0">
      <w:pPr>
        <w:rPr>
          <w:b/>
          <w:bCs/>
          <w:lang w:val="en-GB"/>
        </w:rPr>
      </w:pPr>
    </w:p>
    <w:p w:rsidR="008702C0" w:rsidRPr="00694770" w:rsidRDefault="008702C0" w:rsidP="008702C0">
      <w:pPr>
        <w:spacing w:after="0"/>
        <w:rPr>
          <w:b/>
          <w:bCs/>
          <w:lang w:val="en-GB"/>
        </w:rPr>
      </w:pPr>
      <w:r>
        <w:rPr>
          <w:b/>
          <w:bCs/>
          <w:lang w:val="en-GB"/>
        </w:rPr>
        <w:t>Site</w:t>
      </w:r>
      <w:r w:rsidRPr="00694770">
        <w:rPr>
          <w:b/>
          <w:bCs/>
          <w:lang w:val="en-GB"/>
        </w:rPr>
        <w:t xml:space="preserve"> List</w:t>
      </w:r>
      <w:r>
        <w:rPr>
          <w:b/>
          <w:bCs/>
          <w:lang w:val="en-GB"/>
        </w:rPr>
        <w:t xml:space="preserve"> (</w:t>
      </w:r>
      <w:proofErr w:type="spellStart"/>
      <w:r>
        <w:rPr>
          <w:b/>
          <w:bCs/>
          <w:lang w:val="en-GB"/>
        </w:rPr>
        <w:t>XXX.site</w:t>
      </w:r>
      <w:proofErr w:type="spellEnd"/>
      <w:r>
        <w:rPr>
          <w:b/>
          <w:bCs/>
          <w:lang w:val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8702C0" w:rsidRPr="007152DA" w:rsidTr="005C390E">
        <w:tc>
          <w:tcPr>
            <w:tcW w:w="2596" w:type="dxa"/>
          </w:tcPr>
          <w:p w:rsidR="008702C0" w:rsidRPr="00420E1B" w:rsidRDefault="008702C0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ID</w:t>
            </w:r>
            <w:r>
              <w:rPr>
                <w:lang w:val="en-GB"/>
              </w:rPr>
              <w:t>.Site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Village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HealthFacility</w:t>
            </w:r>
            <w:proofErr w:type="spellEnd"/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Health Area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Health Zone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rovince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opulation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 xml:space="preserve">Site de </w:t>
            </w:r>
            <w:proofErr w:type="spellStart"/>
            <w:r w:rsidRPr="00D05D7F">
              <w:rPr>
                <w:lang w:val="en-GB"/>
              </w:rPr>
              <w:t>Strategie</w:t>
            </w:r>
            <w:proofErr w:type="spellEnd"/>
            <w:r w:rsidRPr="00D05D7F">
              <w:rPr>
                <w:lang w:val="en-GB"/>
              </w:rPr>
              <w:t xml:space="preserve"> </w:t>
            </w:r>
            <w:proofErr w:type="spellStart"/>
            <w:r w:rsidRPr="00D05D7F">
              <w:rPr>
                <w:lang w:val="en-GB"/>
              </w:rPr>
              <w:t>Avancee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D05D7F" w:rsidRDefault="008702C0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 xml:space="preserve"># Sites/ </w:t>
            </w:r>
            <w:proofErr w:type="spellStart"/>
            <w:r w:rsidRPr="00D05D7F">
              <w:rPr>
                <w:lang w:val="en-GB"/>
              </w:rPr>
              <w:t>ReCo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D05D7F" w:rsidRDefault="008702C0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>Pop &lt;5 km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D05D7F" w:rsidRDefault="008702C0" w:rsidP="005C390E">
            <w:pPr>
              <w:ind w:left="284"/>
              <w:rPr>
                <w:lang w:val="en-GB"/>
              </w:rPr>
            </w:pPr>
            <w:r w:rsidRPr="00D05D7F">
              <w:rPr>
                <w:lang w:val="en-GB"/>
              </w:rPr>
              <w:t>Pop &gt;= 5km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2141E0" w:rsidRPr="007152DA" w:rsidTr="00ED189F">
        <w:tc>
          <w:tcPr>
            <w:tcW w:w="2596" w:type="dxa"/>
          </w:tcPr>
          <w:p w:rsidR="002141E0" w:rsidRPr="00527F6B" w:rsidRDefault="002141E0" w:rsidP="00ED189F">
            <w:pPr>
              <w:ind w:left="284"/>
              <w:rPr>
                <w:i/>
                <w:iCs/>
                <w:lang w:val="en-GB"/>
              </w:rPr>
            </w:pPr>
            <w:proofErr w:type="spellStart"/>
            <w:r>
              <w:rPr>
                <w:i/>
                <w:iCs/>
                <w:lang w:val="en-GB"/>
              </w:rPr>
              <w:t>Geoloc</w:t>
            </w:r>
            <w:proofErr w:type="spellEnd"/>
          </w:p>
        </w:tc>
        <w:tc>
          <w:tcPr>
            <w:tcW w:w="1395" w:type="dxa"/>
          </w:tcPr>
          <w:p w:rsidR="002141E0" w:rsidRDefault="002141E0" w:rsidP="00ED189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2141E0" w:rsidRDefault="002141E0" w:rsidP="00ED189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2141E0" w:rsidRDefault="002141E0" w:rsidP="00ED189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2141E0" w:rsidRDefault="002141E0" w:rsidP="00ED189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2141E0" w:rsidRDefault="002141E0" w:rsidP="00ED189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2141E0" w:rsidRDefault="002141E0" w:rsidP="00ED189F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bookmarkStart w:id="0" w:name="_GoBack"/>
            <w:bookmarkEnd w:id="0"/>
            <w:r w:rsidRPr="007152DA">
              <w:rPr>
                <w:lang w:val="en-GB"/>
              </w:rPr>
              <w:t>Latitude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ongitude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stance to HF</w:t>
            </w:r>
          </w:p>
        </w:tc>
        <w:tc>
          <w:tcPr>
            <w:tcW w:w="1395" w:type="dxa"/>
          </w:tcPr>
          <w:p w:rsidR="008702C0" w:rsidRDefault="008702C0" w:rsidP="005C390E">
            <w:pPr>
              <w:jc w:val="center"/>
            </w:pPr>
            <w:r w:rsidRPr="00C62780"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TimeToHF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PhysicalBarriersToHF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asonalBarriersToHF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ind w:left="284"/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D05D7F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Comments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6D2BD1" w:rsidRDefault="008702C0" w:rsidP="005C390E">
            <w:pPr>
              <w:ind w:left="284"/>
              <w:rPr>
                <w:i/>
                <w:iCs/>
                <w:lang w:val="en-GB"/>
              </w:rPr>
            </w:pPr>
            <w:proofErr w:type="spellStart"/>
            <w:r w:rsidRPr="006D2BD1">
              <w:rPr>
                <w:i/>
                <w:iCs/>
                <w:lang w:val="en-GB"/>
              </w:rPr>
              <w:t>ID.Facility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</w:tr>
    </w:tbl>
    <w:p w:rsidR="008702C0" w:rsidRDefault="008702C0" w:rsidP="008702C0">
      <w:pPr>
        <w:spacing w:after="0"/>
        <w:jc w:val="center"/>
        <w:rPr>
          <w:b/>
          <w:bCs/>
          <w:lang w:val="en-GB"/>
        </w:rPr>
      </w:pPr>
    </w:p>
    <w:p w:rsidR="008702C0" w:rsidRPr="00694770" w:rsidRDefault="008702C0" w:rsidP="008702C0">
      <w:pPr>
        <w:spacing w:after="0"/>
        <w:jc w:val="center"/>
        <w:rPr>
          <w:lang w:val="en-GB"/>
        </w:rPr>
      </w:pPr>
    </w:p>
    <w:p w:rsidR="008702C0" w:rsidRPr="00694770" w:rsidRDefault="008702C0" w:rsidP="008702C0">
      <w:pPr>
        <w:spacing w:after="0"/>
        <w:rPr>
          <w:b/>
          <w:bCs/>
          <w:lang w:val="en-GB"/>
        </w:rPr>
      </w:pPr>
      <w:r>
        <w:rPr>
          <w:b/>
          <w:bCs/>
          <w:lang w:val="en-GB"/>
        </w:rPr>
        <w:t xml:space="preserve">Health </w:t>
      </w:r>
      <w:proofErr w:type="gramStart"/>
      <w:r>
        <w:rPr>
          <w:b/>
          <w:bCs/>
          <w:lang w:val="en-GB"/>
        </w:rPr>
        <w:t xml:space="preserve">Facility </w:t>
      </w:r>
      <w:r w:rsidRPr="00694770">
        <w:rPr>
          <w:b/>
          <w:bCs/>
          <w:lang w:val="en-GB"/>
        </w:rPr>
        <w:t xml:space="preserve"> List</w:t>
      </w:r>
      <w:proofErr w:type="gramEnd"/>
      <w:r>
        <w:rPr>
          <w:b/>
          <w:bCs/>
          <w:lang w:val="en-GB"/>
        </w:rPr>
        <w:t xml:space="preserve"> (</w:t>
      </w:r>
      <w:proofErr w:type="spellStart"/>
      <w:r>
        <w:rPr>
          <w:b/>
          <w:bCs/>
          <w:lang w:val="en-GB"/>
        </w:rPr>
        <w:t>XXX.fac</w:t>
      </w:r>
      <w:proofErr w:type="spellEnd"/>
      <w:r>
        <w:rPr>
          <w:b/>
          <w:bCs/>
          <w:lang w:val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8702C0" w:rsidRPr="007152DA" w:rsidTr="005C390E">
        <w:tc>
          <w:tcPr>
            <w:tcW w:w="2596" w:type="dxa"/>
          </w:tcPr>
          <w:p w:rsidR="008702C0" w:rsidRPr="00420E1B" w:rsidRDefault="008702C0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proofErr w:type="spellStart"/>
            <w:r w:rsidRPr="007152DA">
              <w:rPr>
                <w:lang w:val="en-GB"/>
              </w:rPr>
              <w:t>ID</w:t>
            </w:r>
            <w:r>
              <w:rPr>
                <w:lang w:val="en-GB"/>
              </w:rPr>
              <w:t>.Facility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?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(</w:t>
            </w:r>
            <w:proofErr w:type="spellStart"/>
            <w:r>
              <w:rPr>
                <w:lang w:val="en-GB"/>
              </w:rPr>
              <w:t>calc</w:t>
            </w:r>
            <w:proofErr w:type="spellEnd"/>
            <w:r>
              <w:rPr>
                <w:lang w:val="en-GB"/>
              </w:rPr>
              <w:t>)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lastRenderedPageBreak/>
              <w:t>Name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opulation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PopUnder</w:t>
            </w:r>
            <w:proofErr w:type="spellEnd"/>
            <w:r>
              <w:rPr>
                <w:lang w:val="en-GB"/>
              </w:rPr>
              <w:t xml:space="preserve"> 5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Number of Sites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atitude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 w:rsidRPr="007152DA">
              <w:rPr>
                <w:lang w:val="en-GB"/>
              </w:rPr>
              <w:t>Longitude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stance to Next Level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FocalPointName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Functional: Case </w:t>
            </w:r>
            <w:proofErr w:type="spellStart"/>
            <w:r>
              <w:rPr>
                <w:lang w:val="en-GB"/>
              </w:rPr>
              <w:t>Mgt</w:t>
            </w:r>
            <w:proofErr w:type="spellEnd"/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8702C0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Functional: Referral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24h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Hard to Reach?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Facility Type</w:t>
            </w: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</w:tbl>
    <w:p w:rsidR="008702C0" w:rsidRDefault="008702C0" w:rsidP="008702C0">
      <w:pPr>
        <w:rPr>
          <w:b/>
          <w:bCs/>
          <w:lang w:val="en-GB"/>
        </w:rPr>
      </w:pPr>
    </w:p>
    <w:p w:rsidR="008702C0" w:rsidRDefault="008702C0" w:rsidP="008702C0">
      <w:pPr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:rsidR="00CD74F7" w:rsidRPr="00694770" w:rsidRDefault="00CD74F7" w:rsidP="00CD74F7">
      <w:pPr>
        <w:spacing w:after="0"/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Health Facility Cases</w:t>
      </w:r>
      <w:r w:rsidRPr="00694770">
        <w:rPr>
          <w:b/>
          <w:bCs/>
          <w:lang w:val="en-GB"/>
        </w:rPr>
        <w:t xml:space="preserve"> List</w:t>
      </w:r>
      <w:r>
        <w:rPr>
          <w:b/>
          <w:bCs/>
          <w:lang w:val="en-GB"/>
        </w:rPr>
        <w:t xml:space="preserve"> (</w:t>
      </w:r>
      <w:proofErr w:type="spellStart"/>
      <w:r>
        <w:rPr>
          <w:b/>
          <w:bCs/>
          <w:lang w:val="en-GB"/>
        </w:rPr>
        <w:t>XXX.Fcases</w:t>
      </w:r>
      <w:proofErr w:type="spellEnd"/>
      <w:r>
        <w:rPr>
          <w:b/>
          <w:bCs/>
          <w:lang w:val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CD74F7" w:rsidRPr="007152DA" w:rsidTr="005C390E">
        <w:tc>
          <w:tcPr>
            <w:tcW w:w="2596" w:type="dxa"/>
          </w:tcPr>
          <w:p w:rsidR="00CD74F7" w:rsidRPr="00420E1B" w:rsidRDefault="00CD74F7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CD74F7" w:rsidRPr="00420E1B" w:rsidRDefault="00CD74F7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CD74F7" w:rsidRPr="00420E1B" w:rsidRDefault="00CD74F7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CD74F7" w:rsidRPr="00420E1B" w:rsidRDefault="00CD74F7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CD74F7" w:rsidRPr="00420E1B" w:rsidRDefault="00CD74F7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CD74F7" w:rsidRPr="00420E1B" w:rsidRDefault="00CD74F7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CD74F7" w:rsidRPr="00420E1B" w:rsidRDefault="00CD74F7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CD74F7" w:rsidRPr="007152DA" w:rsidTr="005C390E">
        <w:tc>
          <w:tcPr>
            <w:tcW w:w="2596" w:type="dxa"/>
          </w:tcPr>
          <w:p w:rsidR="00CD74F7" w:rsidRPr="006D2BD1" w:rsidRDefault="00CD74F7" w:rsidP="005C390E">
            <w:pPr>
              <w:ind w:left="284"/>
              <w:rPr>
                <w:i/>
                <w:iCs/>
                <w:lang w:val="en-GB"/>
              </w:rPr>
            </w:pPr>
            <w:proofErr w:type="spellStart"/>
            <w:r w:rsidRPr="006D2BD1">
              <w:rPr>
                <w:i/>
                <w:iCs/>
                <w:lang w:val="en-GB"/>
              </w:rPr>
              <w:t>ID.Facility</w:t>
            </w:r>
            <w:proofErr w:type="spellEnd"/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DHIS2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onth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Year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Fever 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Cough 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Diarrhoea 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resenting Other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RDT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Pneumonia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Diarrhoea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Danger Sign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Green)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Yellow)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Red)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Malaria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Pneumonia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Diarrhoea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Referral Danger</w:t>
            </w: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Referral </w:t>
            </w:r>
            <w:proofErr w:type="spellStart"/>
            <w:r>
              <w:rPr>
                <w:lang w:val="en-GB"/>
              </w:rPr>
              <w:t>Stockout</w:t>
            </w:r>
            <w:proofErr w:type="spellEnd"/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Followup</w:t>
            </w:r>
            <w:proofErr w:type="spellEnd"/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CD74F7" w:rsidRPr="007152DA" w:rsidRDefault="00CD74F7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</w:p>
        </w:tc>
      </w:tr>
    </w:tbl>
    <w:p w:rsidR="00CD74F7" w:rsidRDefault="00CD74F7" w:rsidP="00CD74F7">
      <w:pPr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:rsidR="00CD74F7" w:rsidRPr="00694770" w:rsidRDefault="00CD74F7" w:rsidP="00CD74F7">
      <w:pPr>
        <w:spacing w:after="0"/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>Individual Cases</w:t>
      </w:r>
      <w:r w:rsidRPr="00694770">
        <w:rPr>
          <w:b/>
          <w:bCs/>
          <w:lang w:val="en-GB"/>
        </w:rPr>
        <w:t xml:space="preserve"> List</w:t>
      </w:r>
      <w:r>
        <w:rPr>
          <w:b/>
          <w:bCs/>
          <w:lang w:val="en-GB"/>
        </w:rPr>
        <w:t xml:space="preserve"> (</w:t>
      </w:r>
      <w:proofErr w:type="spellStart"/>
      <w:r>
        <w:rPr>
          <w:b/>
          <w:bCs/>
          <w:lang w:val="en-GB"/>
        </w:rPr>
        <w:t>XXX.Icases</w:t>
      </w:r>
      <w:proofErr w:type="spellEnd"/>
      <w:r>
        <w:rPr>
          <w:b/>
          <w:bCs/>
          <w:lang w:val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CD74F7" w:rsidRPr="007152DA" w:rsidTr="005C390E">
        <w:tc>
          <w:tcPr>
            <w:tcW w:w="2596" w:type="dxa"/>
          </w:tcPr>
          <w:p w:rsidR="00CD74F7" w:rsidRPr="00420E1B" w:rsidRDefault="00CD74F7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</w:p>
        </w:tc>
        <w:tc>
          <w:tcPr>
            <w:tcW w:w="1395" w:type="dxa"/>
          </w:tcPr>
          <w:p w:rsidR="00CD74F7" w:rsidRPr="00420E1B" w:rsidRDefault="00CD74F7" w:rsidP="009A4182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CD74F7" w:rsidRPr="00420E1B" w:rsidRDefault="00CD74F7" w:rsidP="009A4182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CD74F7" w:rsidRPr="00420E1B" w:rsidRDefault="00CD74F7" w:rsidP="009A4182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CD74F7" w:rsidRPr="00420E1B" w:rsidRDefault="00CD74F7" w:rsidP="009A4182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CD74F7" w:rsidRPr="00420E1B" w:rsidRDefault="00CD74F7" w:rsidP="009A4182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CD74F7" w:rsidRPr="00420E1B" w:rsidRDefault="00CD74F7" w:rsidP="009A4182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9A4182" w:rsidRPr="007152DA" w:rsidTr="005C390E">
        <w:tc>
          <w:tcPr>
            <w:tcW w:w="2596" w:type="dxa"/>
          </w:tcPr>
          <w:p w:rsidR="009A4182" w:rsidRPr="007152DA" w:rsidRDefault="009A4182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Source</w:t>
            </w:r>
          </w:p>
        </w:tc>
        <w:tc>
          <w:tcPr>
            <w:tcW w:w="1395" w:type="dxa"/>
          </w:tcPr>
          <w:p w:rsidR="009A4182" w:rsidRPr="007152DA" w:rsidRDefault="009A4182" w:rsidP="005C390E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Health</w:t>
            </w:r>
            <w:proofErr w:type="spellEnd"/>
          </w:p>
        </w:tc>
        <w:tc>
          <w:tcPr>
            <w:tcW w:w="1117" w:type="dxa"/>
          </w:tcPr>
          <w:p w:rsidR="009A4182" w:rsidRPr="007152DA" w:rsidRDefault="009A4182" w:rsidP="005C390E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Health</w:t>
            </w:r>
            <w:proofErr w:type="spellEnd"/>
          </w:p>
        </w:tc>
        <w:tc>
          <w:tcPr>
            <w:tcW w:w="1117" w:type="dxa"/>
          </w:tcPr>
          <w:p w:rsidR="009A4182" w:rsidRPr="007152DA" w:rsidRDefault="009A4182" w:rsidP="005C390E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???</w:t>
            </w:r>
          </w:p>
        </w:tc>
        <w:tc>
          <w:tcPr>
            <w:tcW w:w="1117" w:type="dxa"/>
          </w:tcPr>
          <w:p w:rsidR="009A4182" w:rsidRPr="007152DA" w:rsidRDefault="009A4182" w:rsidP="005C390E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mHealth</w:t>
            </w:r>
            <w:proofErr w:type="spellEnd"/>
          </w:p>
        </w:tc>
        <w:tc>
          <w:tcPr>
            <w:tcW w:w="1117" w:type="dxa"/>
          </w:tcPr>
          <w:p w:rsidR="009A4182" w:rsidRPr="007152DA" w:rsidRDefault="009A4182" w:rsidP="005C390E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RegRev</w:t>
            </w:r>
            <w:proofErr w:type="spellEnd"/>
          </w:p>
        </w:tc>
        <w:tc>
          <w:tcPr>
            <w:tcW w:w="1117" w:type="dxa"/>
          </w:tcPr>
          <w:p w:rsidR="009A4182" w:rsidRPr="007152DA" w:rsidRDefault="009A4182" w:rsidP="005C390E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RegRev</w:t>
            </w:r>
            <w:proofErr w:type="spellEnd"/>
          </w:p>
        </w:tc>
      </w:tr>
      <w:tr w:rsidR="00CD74F7" w:rsidRPr="007152DA" w:rsidTr="005C390E">
        <w:tc>
          <w:tcPr>
            <w:tcW w:w="2596" w:type="dxa"/>
          </w:tcPr>
          <w:p w:rsidR="00CD74F7" w:rsidRPr="009A4182" w:rsidRDefault="00CD74F7" w:rsidP="005C390E">
            <w:pPr>
              <w:ind w:left="284"/>
              <w:rPr>
                <w:lang w:val="en-GB"/>
              </w:rPr>
            </w:pPr>
            <w:proofErr w:type="spellStart"/>
            <w:r w:rsidRPr="009A4182">
              <w:rPr>
                <w:lang w:val="en-GB"/>
              </w:rPr>
              <w:t>ID.Facility</w:t>
            </w:r>
            <w:proofErr w:type="spellEnd"/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9A4182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onth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Year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Fever 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Cough 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Presenting Diarrhoea 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Presenting Other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RDT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Pneumonia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Diarrhoea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Diagnosis Danger Sign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Green)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Yellow)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MUAC (Red)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Malaria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Pneumonia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Treatment Diarrhoea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>Referral Danger</w:t>
            </w:r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r>
              <w:rPr>
                <w:lang w:val="en-GB"/>
              </w:rPr>
              <w:t xml:space="preserve">Referral </w:t>
            </w:r>
            <w:proofErr w:type="spellStart"/>
            <w:r>
              <w:rPr>
                <w:lang w:val="en-GB"/>
              </w:rPr>
              <w:t>Stockout</w:t>
            </w:r>
            <w:proofErr w:type="spellEnd"/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  <w:tr w:rsidR="00CD74F7" w:rsidRPr="007152DA" w:rsidTr="005C390E">
        <w:tc>
          <w:tcPr>
            <w:tcW w:w="2596" w:type="dxa"/>
          </w:tcPr>
          <w:p w:rsidR="00CD74F7" w:rsidRPr="007152DA" w:rsidRDefault="00CD74F7" w:rsidP="005C390E">
            <w:pPr>
              <w:ind w:left="284"/>
              <w:rPr>
                <w:lang w:val="en-GB"/>
              </w:rPr>
            </w:pPr>
            <w:proofErr w:type="spellStart"/>
            <w:r>
              <w:rPr>
                <w:lang w:val="en-GB"/>
              </w:rPr>
              <w:t>Followup</w:t>
            </w:r>
            <w:proofErr w:type="spellEnd"/>
          </w:p>
        </w:tc>
        <w:tc>
          <w:tcPr>
            <w:tcW w:w="1395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rPr>
                <w:lang w:val="en-GB"/>
              </w:rPr>
            </w:pPr>
          </w:p>
        </w:tc>
        <w:tc>
          <w:tcPr>
            <w:tcW w:w="1117" w:type="dxa"/>
          </w:tcPr>
          <w:p w:rsidR="00CD74F7" w:rsidRPr="007152DA" w:rsidRDefault="00CD74F7" w:rsidP="009A4182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X</w:t>
            </w:r>
          </w:p>
        </w:tc>
      </w:tr>
    </w:tbl>
    <w:p w:rsidR="00CD74F7" w:rsidRDefault="00CD74F7" w:rsidP="00CD74F7">
      <w:pPr>
        <w:rPr>
          <w:b/>
          <w:bCs/>
          <w:lang w:val="en-GB"/>
        </w:rPr>
      </w:pPr>
      <w:r>
        <w:rPr>
          <w:b/>
          <w:bCs/>
          <w:lang w:val="en-GB"/>
        </w:rPr>
        <w:br w:type="page"/>
      </w:r>
    </w:p>
    <w:p w:rsidR="008702C0" w:rsidRPr="00694770" w:rsidRDefault="008702C0" w:rsidP="008702C0">
      <w:pPr>
        <w:spacing w:after="0"/>
        <w:rPr>
          <w:b/>
          <w:bCs/>
          <w:lang w:val="en-GB"/>
        </w:rPr>
      </w:pPr>
      <w:proofErr w:type="spellStart"/>
      <w:r w:rsidRPr="00420E1B">
        <w:rPr>
          <w:b/>
          <w:bCs/>
          <w:lang w:val="en-GB"/>
        </w:rPr>
        <w:lastRenderedPageBreak/>
        <w:t>QoC</w:t>
      </w:r>
      <w:proofErr w:type="spellEnd"/>
      <w:r w:rsidRPr="00420E1B">
        <w:rPr>
          <w:b/>
          <w:bCs/>
          <w:lang w:val="en-GB"/>
        </w:rPr>
        <w:t xml:space="preserve"> Survey</w:t>
      </w:r>
      <w:r w:rsidR="009A4182">
        <w:rPr>
          <w:b/>
          <w:bCs/>
          <w:lang w:val="en-GB"/>
        </w:rPr>
        <w:t xml:space="preserve"> (</w:t>
      </w:r>
      <w:proofErr w:type="spellStart"/>
      <w:r w:rsidR="009A4182">
        <w:rPr>
          <w:b/>
          <w:bCs/>
          <w:lang w:val="en-GB"/>
        </w:rPr>
        <w:t>XXX.qoc</w:t>
      </w:r>
      <w:proofErr w:type="spellEnd"/>
      <w:r w:rsidR="009A4182">
        <w:rPr>
          <w:b/>
          <w:bCs/>
          <w:lang w:val="en-GB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6"/>
        <w:gridCol w:w="1395"/>
        <w:gridCol w:w="1117"/>
        <w:gridCol w:w="1117"/>
        <w:gridCol w:w="1117"/>
        <w:gridCol w:w="1117"/>
        <w:gridCol w:w="1117"/>
      </w:tblGrid>
      <w:tr w:rsidR="008702C0" w:rsidRPr="007152DA" w:rsidTr="005C390E">
        <w:tc>
          <w:tcPr>
            <w:tcW w:w="2596" w:type="dxa"/>
          </w:tcPr>
          <w:p w:rsidR="008702C0" w:rsidRPr="00420E1B" w:rsidRDefault="008702C0" w:rsidP="005C390E">
            <w:pPr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ata Element</w:t>
            </w:r>
            <w:r>
              <w:rPr>
                <w:b/>
                <w:bCs/>
                <w:lang w:val="en-GB"/>
              </w:rPr>
              <w:t xml:space="preserve"> (Metadata)</w:t>
            </w:r>
          </w:p>
        </w:tc>
        <w:tc>
          <w:tcPr>
            <w:tcW w:w="1395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OZ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MLI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DRC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G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>NIE Niger</w:t>
            </w:r>
          </w:p>
        </w:tc>
        <w:tc>
          <w:tcPr>
            <w:tcW w:w="1117" w:type="dxa"/>
          </w:tcPr>
          <w:p w:rsidR="008702C0" w:rsidRPr="00420E1B" w:rsidRDefault="008702C0" w:rsidP="005C390E">
            <w:pPr>
              <w:jc w:val="center"/>
              <w:rPr>
                <w:b/>
                <w:bCs/>
                <w:lang w:val="en-GB"/>
              </w:rPr>
            </w:pPr>
            <w:r w:rsidRPr="00420E1B">
              <w:rPr>
                <w:b/>
                <w:bCs/>
                <w:lang w:val="en-GB"/>
              </w:rPr>
              <w:t xml:space="preserve">NIE </w:t>
            </w:r>
            <w:proofErr w:type="spellStart"/>
            <w:r w:rsidRPr="00420E1B">
              <w:rPr>
                <w:b/>
                <w:bCs/>
                <w:lang w:val="en-GB"/>
              </w:rPr>
              <w:t>Abia</w:t>
            </w:r>
            <w:proofErr w:type="spellEnd"/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  <w:tr w:rsidR="008702C0" w:rsidRPr="007152DA" w:rsidTr="005C390E">
        <w:tc>
          <w:tcPr>
            <w:tcW w:w="2596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395" w:type="dxa"/>
          </w:tcPr>
          <w:p w:rsidR="008702C0" w:rsidRPr="007152DA" w:rsidRDefault="008702C0" w:rsidP="005C390E">
            <w:pPr>
              <w:jc w:val="center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  <w:tc>
          <w:tcPr>
            <w:tcW w:w="1117" w:type="dxa"/>
          </w:tcPr>
          <w:p w:rsidR="008702C0" w:rsidRPr="007152DA" w:rsidRDefault="008702C0" w:rsidP="005C390E">
            <w:pPr>
              <w:ind w:left="284"/>
              <w:rPr>
                <w:lang w:val="en-GB"/>
              </w:rPr>
            </w:pPr>
          </w:p>
        </w:tc>
      </w:tr>
    </w:tbl>
    <w:p w:rsidR="008702C0" w:rsidRDefault="008702C0" w:rsidP="008702C0">
      <w:pPr>
        <w:spacing w:after="0"/>
        <w:jc w:val="center"/>
        <w:rPr>
          <w:b/>
          <w:bCs/>
          <w:lang w:val="en-GB"/>
        </w:rPr>
      </w:pPr>
    </w:p>
    <w:p w:rsidR="008702C0" w:rsidRDefault="008702C0" w:rsidP="008702C0">
      <w:pPr>
        <w:spacing w:after="0"/>
        <w:jc w:val="center"/>
        <w:rPr>
          <w:b/>
          <w:bCs/>
          <w:lang w:val="en-GB"/>
        </w:rPr>
      </w:pPr>
    </w:p>
    <w:p w:rsidR="008702C0" w:rsidRDefault="008702C0" w:rsidP="008702C0">
      <w:pPr>
        <w:spacing w:after="0"/>
        <w:jc w:val="center"/>
        <w:rPr>
          <w:b/>
          <w:bCs/>
          <w:lang w:val="en-GB"/>
        </w:rPr>
      </w:pPr>
    </w:p>
    <w:p w:rsidR="008702C0" w:rsidRDefault="008702C0" w:rsidP="007152DA">
      <w:pPr>
        <w:spacing w:after="0"/>
        <w:jc w:val="center"/>
        <w:rPr>
          <w:b/>
          <w:bCs/>
          <w:lang w:val="en-GB"/>
        </w:rPr>
      </w:pPr>
    </w:p>
    <w:sectPr w:rsidR="008702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0NDW2MDQwNTS1NDRX0lEKTi0uzszPAykwqwUAW8v8MywAAAA="/>
  </w:docVars>
  <w:rsids>
    <w:rsidRoot w:val="007152DA"/>
    <w:rsid w:val="00032B04"/>
    <w:rsid w:val="001E35CA"/>
    <w:rsid w:val="002141E0"/>
    <w:rsid w:val="0029459F"/>
    <w:rsid w:val="002E323F"/>
    <w:rsid w:val="002F1433"/>
    <w:rsid w:val="003027EB"/>
    <w:rsid w:val="00420E1B"/>
    <w:rsid w:val="00473946"/>
    <w:rsid w:val="00527F6B"/>
    <w:rsid w:val="005513B8"/>
    <w:rsid w:val="00585B5B"/>
    <w:rsid w:val="005C390E"/>
    <w:rsid w:val="00664213"/>
    <w:rsid w:val="00694770"/>
    <w:rsid w:val="006D03A1"/>
    <w:rsid w:val="006D2BD1"/>
    <w:rsid w:val="007152DA"/>
    <w:rsid w:val="00790C44"/>
    <w:rsid w:val="007C287B"/>
    <w:rsid w:val="008702C0"/>
    <w:rsid w:val="008C5F61"/>
    <w:rsid w:val="00901DE1"/>
    <w:rsid w:val="00921D25"/>
    <w:rsid w:val="00944C95"/>
    <w:rsid w:val="009A4182"/>
    <w:rsid w:val="009E38FC"/>
    <w:rsid w:val="00A21266"/>
    <w:rsid w:val="00AB75B3"/>
    <w:rsid w:val="00CD74F7"/>
    <w:rsid w:val="00D05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52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52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8</TotalTime>
  <Pages>8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</Company>
  <LinksUpToDate>false</LinksUpToDate>
  <CharactersWithSpaces>5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</dc:creator>
  <cp:lastModifiedBy>BAUGH, Gunther Philipp</cp:lastModifiedBy>
  <cp:revision>14</cp:revision>
  <dcterms:created xsi:type="dcterms:W3CDTF">2018-03-22T12:29:00Z</dcterms:created>
  <dcterms:modified xsi:type="dcterms:W3CDTF">2018-04-14T05:28:00Z</dcterms:modified>
</cp:coreProperties>
</file>